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745FDD">
        <w:rPr>
          <w:rFonts w:ascii="Arial" w:hAnsi="Arial" w:cs="Arial"/>
          <w:sz w:val="36"/>
          <w:szCs w:val="36"/>
        </w:rPr>
        <w:t>3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745FDD">
        <w:rPr>
          <w:rFonts w:ascii="Arial" w:hAnsi="Arial" w:cs="Arial"/>
          <w:sz w:val="36"/>
          <w:szCs w:val="36"/>
        </w:rPr>
        <w:t>Class and Object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45FDD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a class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745FDD" w:rsidRPr="00452616" w:rsidRDefault="00745FDD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Create an object from a class</w:t>
      </w:r>
    </w:p>
    <w:p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:rsidR="00FB7C19" w:rsidRPr="00DA4AEF" w:rsidRDefault="00FB7C19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>Part 1: [</w:t>
      </w:r>
      <w:r w:rsidR="00A814C5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="00260B9F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  <w:r w:rsidR="00A70CD5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="00A70CD5">
        <w:rPr>
          <w:rFonts w:ascii="Arial" w:eastAsia="Times New Roman" w:hAnsi="Arial" w:cs="Arial"/>
          <w:b/>
          <w:color w:val="24292E"/>
          <w:sz w:val="24"/>
          <w:szCs w:val="24"/>
        </w:rPr>
        <w:br/>
      </w:r>
      <w:r w:rsidR="00A70CD5"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should read and study the lecture </w:t>
      </w:r>
      <w:hyperlink r:id="rId8" w:history="1">
        <w:r w:rsidR="00A70CD5" w:rsidRPr="00A70CD5">
          <w:rPr>
            <w:rStyle w:val="Hyperlink"/>
            <w:rFonts w:ascii="Arial" w:eastAsia="Times New Roman" w:hAnsi="Arial" w:cs="Arial"/>
            <w:sz w:val="24"/>
            <w:szCs w:val="24"/>
          </w:rPr>
          <w:t>Encapsulation</w:t>
        </w:r>
      </w:hyperlink>
      <w:r w:rsidR="004B3B1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DA4AEF">
        <w:rPr>
          <w:rFonts w:ascii="Arial" w:eastAsia="Times New Roman" w:hAnsi="Arial" w:cs="Arial"/>
          <w:color w:val="24292E"/>
          <w:sz w:val="24"/>
          <w:szCs w:val="24"/>
        </w:rPr>
        <w:t>-</w:t>
      </w:r>
      <w:r w:rsidR="00DA4AEF" w:rsidRPr="00DA4AEF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r w:rsidR="00DA4AEF" w:rsidRPr="00DA4AEF">
        <w:rPr>
          <w:rFonts w:ascii="Arial" w:eastAsia="Times New Roman" w:hAnsi="Arial" w:cs="Arial"/>
          <w:b/>
          <w:color w:val="24292E"/>
          <w:sz w:val="24"/>
          <w:szCs w:val="24"/>
        </w:rPr>
        <w:t>CarManager</w:t>
      </w:r>
      <w:r w:rsidR="00DA4AEF" w:rsidRPr="00DA4AEF">
        <w:rPr>
          <w:rFonts w:ascii="Arial" w:eastAsia="Times New Roman" w:hAnsi="Arial" w:cs="Arial"/>
          <w:color w:val="24292E"/>
          <w:sz w:val="24"/>
          <w:szCs w:val="24"/>
        </w:rPr>
        <w:t xml:space="preserve">”. It contains the file </w:t>
      </w:r>
      <w:r w:rsidR="00DA4AEF" w:rsidRPr="00DA4AEF">
        <w:rPr>
          <w:rFonts w:ascii="Arial" w:eastAsia="Times New Roman" w:hAnsi="Arial" w:cs="Arial"/>
          <w:b/>
          <w:color w:val="24292E"/>
          <w:sz w:val="24"/>
          <w:szCs w:val="24"/>
        </w:rPr>
        <w:t>Car.java</w:t>
      </w:r>
      <w:r w:rsidR="00F306CC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and Tester.java</w:t>
      </w:r>
      <w:r w:rsidR="00DA4AEF">
        <w:rPr>
          <w:rFonts w:ascii="Arial" w:eastAsia="Times New Roman" w:hAnsi="Arial" w:cs="Arial"/>
          <w:b/>
          <w:color w:val="24292E"/>
          <w:sz w:val="24"/>
          <w:szCs w:val="24"/>
        </w:rPr>
        <w:t>.</w:t>
      </w:r>
      <w:r w:rsidR="00DA4AEF">
        <w:rPr>
          <w:rFonts w:ascii="Arial" w:eastAsia="Times New Roman" w:hAnsi="Arial" w:cs="Arial"/>
          <w:b/>
          <w:color w:val="24292E"/>
          <w:sz w:val="24"/>
          <w:szCs w:val="24"/>
        </w:rPr>
        <w:br/>
      </w:r>
      <w:r w:rsidR="00DA4AEF">
        <w:rPr>
          <w:rFonts w:ascii="Arial" w:eastAsia="Times New Roman" w:hAnsi="Arial" w:cs="Arial"/>
          <w:color w:val="24292E"/>
          <w:sz w:val="24"/>
          <w:szCs w:val="24"/>
        </w:rPr>
        <w:t>-</w:t>
      </w:r>
      <w:r w:rsidR="00F306CC">
        <w:rPr>
          <w:rFonts w:ascii="Arial" w:eastAsia="Times New Roman" w:hAnsi="Arial" w:cs="Arial"/>
          <w:color w:val="24292E"/>
          <w:sz w:val="24"/>
          <w:szCs w:val="24"/>
        </w:rPr>
        <w:t>In the file Car.java, you i</w:t>
      </w:r>
      <w:r w:rsidRPr="00DA4AEF">
        <w:rPr>
          <w:rFonts w:ascii="Arial" w:eastAsia="Times New Roman" w:hAnsi="Arial" w:cs="Arial"/>
          <w:color w:val="24292E"/>
          <w:sz w:val="24"/>
          <w:szCs w:val="24"/>
        </w:rPr>
        <w:t xml:space="preserve">mplement the Car class </w:t>
      </w:r>
      <w:r w:rsidR="00DA4AEF">
        <w:rPr>
          <w:rFonts w:ascii="Arial" w:eastAsia="Times New Roman" w:hAnsi="Arial" w:cs="Arial"/>
          <w:color w:val="24292E"/>
          <w:sz w:val="24"/>
          <w:szCs w:val="24"/>
        </w:rPr>
        <w:t>base on the class diagram as below:</w:t>
      </w:r>
    </w:p>
    <w:tbl>
      <w:tblPr>
        <w:tblStyle w:val="TableGrid"/>
        <w:tblW w:w="0" w:type="auto"/>
        <w:tblInd w:w="1934" w:type="dxa"/>
        <w:tblLook w:val="04A0" w:firstRow="1" w:lastRow="0" w:firstColumn="1" w:lastColumn="0" w:noHBand="0" w:noVBand="1"/>
      </w:tblPr>
      <w:tblGrid>
        <w:gridCol w:w="5498"/>
      </w:tblGrid>
      <w:tr w:rsidR="00FB7C19" w:rsidTr="00935FEB">
        <w:trPr>
          <w:trHeight w:val="505"/>
        </w:trPr>
        <w:tc>
          <w:tcPr>
            <w:tcW w:w="5498" w:type="dxa"/>
          </w:tcPr>
          <w:p w:rsidR="00FB7C19" w:rsidRDefault="00FB7C19" w:rsidP="00FB7C19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24"/>
                <w:szCs w:val="24"/>
              </w:rPr>
              <w:t>Car</w:t>
            </w:r>
          </w:p>
        </w:tc>
      </w:tr>
      <w:tr w:rsidR="00FB7C19" w:rsidTr="00935FEB">
        <w:trPr>
          <w:trHeight w:val="505"/>
        </w:trPr>
        <w:tc>
          <w:tcPr>
            <w:tcW w:w="5498" w:type="dxa"/>
          </w:tcPr>
          <w:p w:rsidR="00FB7C19" w:rsidRPr="00FB7C19" w:rsidRDefault="00FB7C19" w:rsidP="00FB7C19">
            <w:pPr>
              <w:spacing w:before="60" w:after="100" w:afterAutospacing="1"/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</w:pPr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-Colour: String</w:t>
            </w:r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-EnginePower:int</w:t>
            </w:r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-Convertible: boolean</w:t>
            </w:r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-ParkingBrake: boolean</w:t>
            </w:r>
          </w:p>
        </w:tc>
      </w:tr>
      <w:tr w:rsidR="00FB7C19" w:rsidTr="00935FEB">
        <w:trPr>
          <w:trHeight w:val="505"/>
        </w:trPr>
        <w:tc>
          <w:tcPr>
            <w:tcW w:w="5498" w:type="dxa"/>
          </w:tcPr>
          <w:p w:rsidR="00FB7C19" w:rsidRPr="00FB7C19" w:rsidRDefault="00910EA6" w:rsidP="00910EA6">
            <w:pPr>
              <w:spacing w:before="60" w:after="100" w:afterAutospacing="1"/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</w:pPr>
            <w:r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constructors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+Car()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Car(String Colour, int EnginePower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, boolean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, boolean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getters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getColour():String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g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EnginePower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():int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g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(): boolean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g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(): 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b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oolean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setters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setColour(String colour):void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s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EnginePower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(int 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EnginePower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:void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s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(boolean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: void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s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(boolean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: void</w:t>
            </w:r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="00DA4AEF"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other logic methods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+pressStartButton():void</w:t>
            </w:r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pressAcceleratorButton():void</w:t>
            </w:r>
            <w:r w:rsidR="001B3AB2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output(): void</w:t>
            </w:r>
          </w:p>
        </w:tc>
      </w:tr>
    </w:tbl>
    <w:p w:rsidR="00823FF9" w:rsidRPr="00823FF9" w:rsidRDefault="00823FF9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Default constructor: </w:t>
      </w:r>
      <w:r w:rsidRPr="00016820">
        <w:rPr>
          <w:rFonts w:ascii="Arial" w:hAnsi="Arial" w:cs="Arial"/>
          <w:color w:val="000000" w:themeColor="text1"/>
        </w:rPr>
        <w:t>to assign all fields to empty values</w:t>
      </w:r>
    </w:p>
    <w:p w:rsidR="00823FF9" w:rsidRPr="00B83732" w:rsidRDefault="00823FF9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hAnsi="Arial" w:cs="Arial"/>
          <w:color w:val="000000" w:themeColor="text1"/>
        </w:rPr>
        <w:t xml:space="preserve">Constructor with parameters: </w:t>
      </w:r>
      <w:r w:rsidRPr="00016820">
        <w:rPr>
          <w:rFonts w:ascii="Arial" w:hAnsi="Arial" w:cs="Arial"/>
          <w:color w:val="000000" w:themeColor="text1"/>
        </w:rPr>
        <w:t xml:space="preserve">to assign all fields to </w:t>
      </w:r>
      <w:r>
        <w:rPr>
          <w:rFonts w:ascii="Arial" w:hAnsi="Arial" w:cs="Arial"/>
          <w:color w:val="000000" w:themeColor="text1"/>
        </w:rPr>
        <w:t>input parameters</w:t>
      </w:r>
    </w:p>
    <w:p w:rsidR="00B83732" w:rsidRPr="00B83732" w:rsidRDefault="00B83732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hAnsi="Arial" w:cs="Arial"/>
          <w:color w:val="000000" w:themeColor="text1"/>
        </w:rPr>
        <w:t>Getters: to return the value of a field</w:t>
      </w:r>
    </w:p>
    <w:p w:rsidR="00B83732" w:rsidRDefault="00B83732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hAnsi="Arial" w:cs="Arial"/>
          <w:color w:val="000000" w:themeColor="text1"/>
        </w:rPr>
        <w:t>Setters: to change the value of a field</w:t>
      </w:r>
    </w:p>
    <w:p w:rsidR="00CB47A0" w:rsidRDefault="00CB47A0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pressStartButton(): print out the message “You have pressed the start button”</w:t>
      </w:r>
    </w:p>
    <w:p w:rsidR="00CB47A0" w:rsidRDefault="00CB47A0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The method</w:t>
      </w:r>
      <w:r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pressAcceleratorButt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 print out the message “You have pressed the </w:t>
      </w:r>
      <w:r w:rsidRPr="00CB47A0">
        <w:rPr>
          <w:rFonts w:ascii="Arial" w:eastAsia="Times New Roman" w:hAnsi="Arial" w:cs="Arial"/>
          <w:color w:val="24292E"/>
          <w:sz w:val="24"/>
          <w:szCs w:val="24"/>
        </w:rPr>
        <w:t>Accelerator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button”</w:t>
      </w:r>
    </w:p>
    <w:p w:rsidR="00A90B06" w:rsidRDefault="00A90B06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output(): print out values of all fields</w:t>
      </w:r>
    </w:p>
    <w:p w:rsidR="00E8597F" w:rsidRDefault="00E8597F" w:rsidP="00E8597F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eastAsia="Times New Roman" w:hAnsi="Arial" w:cs="Arial"/>
          <w:color w:val="24292E"/>
          <w:sz w:val="24"/>
          <w:szCs w:val="24"/>
        </w:rPr>
      </w:pPr>
    </w:p>
    <w:p w:rsidR="00CB47A0" w:rsidRDefault="00CB47A0" w:rsidP="00F306CC">
      <w:pPr>
        <w:pStyle w:val="ListParagraph"/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CB47A0">
        <w:rPr>
          <w:rFonts w:ascii="Arial" w:eastAsia="Times New Roman" w:hAnsi="Arial" w:cs="Arial"/>
          <w:color w:val="24292E"/>
          <w:sz w:val="24"/>
          <w:szCs w:val="24"/>
        </w:rPr>
        <w:t>In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the file “Test.java”</w:t>
      </w:r>
      <w:r>
        <w:rPr>
          <w:rFonts w:ascii="Arial" w:eastAsia="Times New Roman" w:hAnsi="Arial" w:cs="Arial"/>
          <w:color w:val="24292E"/>
          <w:sz w:val="24"/>
          <w:szCs w:val="24"/>
        </w:rPr>
        <w:t>. you type like as follow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public class Tester {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public static void main(String[] args) {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ar c=new Car();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.pressStartButton();        </w:t>
      </w:r>
    </w:p>
    <w:p w:rsid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.pressAcceleratorButton();</w:t>
      </w:r>
    </w:p>
    <w:p w:rsidR="00FC503F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ab/>
        <w:t xml:space="preserve">     c.output();   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ab/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</w:t>
      </w:r>
    </w:p>
    <w:p w:rsidR="00CB47A0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ar c2</w:t>
      </w:r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=new Car("red", 100, true, true);</w:t>
      </w:r>
    </w:p>
    <w:p w:rsidR="00CB47A0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2</w:t>
      </w:r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.pressAcceleratorButton();</w:t>
      </w:r>
    </w:p>
    <w:p w:rsidR="00CB47A0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2</w:t>
      </w:r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.setColour("black");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System.out.println("Colour of c3:" + c3.getColour());</w:t>
      </w:r>
      <w:r w:rsidR="00FC503F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="00FC503F">
        <w:rPr>
          <w:rFonts w:ascii="Courier New" w:eastAsia="Times New Roman" w:hAnsi="Courier New" w:cs="Courier New"/>
          <w:color w:val="000000"/>
          <w:sz w:val="18"/>
          <w:szCs w:val="18"/>
        </w:rPr>
        <w:tab/>
        <w:t xml:space="preserve">     c2.output(); </w:t>
      </w:r>
      <w:r w:rsidR="00FC503F">
        <w:rPr>
          <w:rFonts w:ascii="Courier New" w:eastAsia="Times New Roman" w:hAnsi="Courier New" w:cs="Courier New"/>
          <w:color w:val="000000"/>
          <w:sz w:val="18"/>
          <w:szCs w:val="18"/>
        </w:rPr>
        <w:tab/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}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}</w:t>
      </w:r>
    </w:p>
    <w:p w:rsidR="00FB7C19" w:rsidRPr="00A0442E" w:rsidRDefault="00A0442E" w:rsidP="00A0442E">
      <w:pPr>
        <w:pStyle w:val="ListParagraph"/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Run the </w:t>
      </w:r>
      <w:r w:rsidR="00FA265F">
        <w:rPr>
          <w:rFonts w:ascii="Arial" w:eastAsia="Times New Roman" w:hAnsi="Arial" w:cs="Arial"/>
          <w:color w:val="24292E"/>
          <w:sz w:val="24"/>
          <w:szCs w:val="24"/>
        </w:rPr>
        <w:t xml:space="preserve">method </w:t>
      </w:r>
      <w:r>
        <w:rPr>
          <w:rFonts w:ascii="Arial" w:eastAsia="Times New Roman" w:hAnsi="Arial" w:cs="Arial"/>
          <w:color w:val="24292E"/>
          <w:sz w:val="24"/>
          <w:szCs w:val="24"/>
        </w:rPr>
        <w:t>main to see the output</w:t>
      </w:r>
    </w:p>
    <w:p w:rsidR="00452616" w:rsidRPr="001327D6" w:rsidRDefault="00E3470D" w:rsidP="00143AD4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</w:t>
      </w:r>
      <w:r w:rsidR="00FB7C19">
        <w:rPr>
          <w:rFonts w:ascii="Arial" w:hAnsi="Arial" w:cs="Arial"/>
          <w:b/>
        </w:rPr>
        <w:t xml:space="preserve"> 2</w:t>
      </w:r>
      <w:r>
        <w:rPr>
          <w:rFonts w:ascii="Arial" w:hAnsi="Arial" w:cs="Arial"/>
          <w:b/>
        </w:rPr>
        <w:t>:</w:t>
      </w:r>
      <w:r w:rsidR="00745FDD">
        <w:rPr>
          <w:rFonts w:ascii="Arial" w:hAnsi="Arial" w:cs="Arial"/>
          <w:b/>
        </w:rPr>
        <w:t xml:space="preserve"> Find classes and use UML to draw class structure</w:t>
      </w:r>
      <w:r w:rsidR="00025DB1">
        <w:rPr>
          <w:rFonts w:ascii="Arial" w:hAnsi="Arial" w:cs="Arial"/>
          <w:b/>
        </w:rPr>
        <w:t xml:space="preserve"> [3</w:t>
      </w:r>
      <w:r>
        <w:rPr>
          <w:rFonts w:ascii="Arial" w:hAnsi="Arial" w:cs="Arial"/>
          <w:b/>
        </w:rPr>
        <w:t xml:space="preserve"> points]</w:t>
      </w:r>
    </w:p>
    <w:p w:rsidR="00452616" w:rsidRPr="00452616" w:rsidRDefault="00452616" w:rsidP="00143AD4">
      <w:pPr>
        <w:pStyle w:val="NoSpacing"/>
        <w:rPr>
          <w:rFonts w:ascii="Arial" w:hAnsi="Arial" w:cs="Arial"/>
        </w:rPr>
      </w:pPr>
    </w:p>
    <w:p w:rsidR="00745FDD" w:rsidRDefault="00745FDD" w:rsidP="00745FDD">
      <w:pPr>
        <w:pStyle w:val="NoSpacing"/>
        <w:rPr>
          <w:rFonts w:ascii="Arial" w:hAnsi="Arial" w:cs="Arial"/>
        </w:rPr>
      </w:pPr>
      <w:r w:rsidRPr="00350EB6">
        <w:rPr>
          <w:rFonts w:ascii="Arial" w:hAnsi="Arial" w:cs="Arial"/>
          <w:u w:val="single"/>
        </w:rPr>
        <w:t>Problem</w:t>
      </w:r>
      <w:r>
        <w:rPr>
          <w:rFonts w:ascii="Arial" w:hAnsi="Arial" w:cs="Arial"/>
        </w:rPr>
        <w:t xml:space="preserve">: </w:t>
      </w:r>
      <w:r w:rsidRPr="00745FDD">
        <w:rPr>
          <w:rFonts w:ascii="Arial" w:hAnsi="Arial" w:cs="Arial"/>
        </w:rPr>
        <w:t xml:space="preserve">Mr. Hung is the owner of the shop that sells guitars. He wants you to build him a shop management app. This app is used for keeping track of guitars. Each guitar contains serialNumber, price, builder, model, back Wood, top Wood. The guitar can create a melodious sound. The shop will keep guitars in the inventory. The owner can add a new guitar to it, he search also the guitar by the serialNumber.  </w:t>
      </w:r>
    </w:p>
    <w:p w:rsidR="001779A5" w:rsidRDefault="00237D8E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237D8E" w:rsidRDefault="00237D8E" w:rsidP="00745FDD">
      <w:pPr>
        <w:pStyle w:val="NoSpacing"/>
        <w:rPr>
          <w:rFonts w:ascii="Arial" w:hAnsi="Arial" w:cs="Arial"/>
        </w:rPr>
      </w:pPr>
      <w:r w:rsidRPr="00350EB6">
        <w:rPr>
          <w:rFonts w:ascii="Arial" w:hAnsi="Arial" w:cs="Arial"/>
          <w:u w:val="single"/>
        </w:rPr>
        <w:t>Requirement</w:t>
      </w:r>
      <w:r>
        <w:rPr>
          <w:rFonts w:ascii="Arial" w:hAnsi="Arial" w:cs="Arial"/>
        </w:rPr>
        <w:t xml:space="preserve">: Write your paper down </w:t>
      </w:r>
      <w:r w:rsidRPr="00237D8E">
        <w:rPr>
          <w:rFonts w:ascii="Arial" w:hAnsi="Arial" w:cs="Arial"/>
        </w:rPr>
        <w:t>classes in the problem and use UML draw class structure</w:t>
      </w:r>
      <w:r>
        <w:rPr>
          <w:rFonts w:ascii="Arial" w:hAnsi="Arial" w:cs="Arial"/>
        </w:rPr>
        <w:t>.</w:t>
      </w:r>
    </w:p>
    <w:p w:rsidR="00237D8E" w:rsidRDefault="00237D8E" w:rsidP="00745FDD">
      <w:pPr>
        <w:pStyle w:val="NoSpacing"/>
        <w:rPr>
          <w:rFonts w:ascii="Arial" w:hAnsi="Arial" w:cs="Arial"/>
          <w:b/>
          <w:i/>
        </w:rPr>
      </w:pPr>
    </w:p>
    <w:p w:rsidR="00237D8E" w:rsidRDefault="00237D8E" w:rsidP="00745FDD">
      <w:pPr>
        <w:pStyle w:val="NoSpacing"/>
        <w:rPr>
          <w:rFonts w:ascii="Arial" w:hAnsi="Arial" w:cs="Arial"/>
        </w:rPr>
      </w:pPr>
      <w:r w:rsidRPr="00237D8E">
        <w:rPr>
          <w:rFonts w:ascii="Arial" w:hAnsi="Arial" w:cs="Arial"/>
          <w:b/>
          <w:i/>
        </w:rPr>
        <w:t>Note</w:t>
      </w:r>
      <w:r>
        <w:rPr>
          <w:rFonts w:ascii="Arial" w:hAnsi="Arial" w:cs="Arial"/>
        </w:rPr>
        <w:t>: show members of a class: fields and methods</w:t>
      </w:r>
    </w:p>
    <w:p w:rsidR="008E5F37" w:rsidRDefault="008E5F37" w:rsidP="00745FDD">
      <w:pPr>
        <w:pStyle w:val="NoSpacing"/>
        <w:rPr>
          <w:rFonts w:ascii="Arial" w:hAnsi="Arial" w:cs="Arial"/>
        </w:rPr>
      </w:pPr>
    </w:p>
    <w:p w:rsidR="008E5F37" w:rsidRDefault="008E5F37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Do it yourself before </w:t>
      </w:r>
      <w:r w:rsidR="004B3B12">
        <w:rPr>
          <w:rFonts w:ascii="Arial" w:hAnsi="Arial" w:cs="Arial"/>
        </w:rPr>
        <w:t>gett</w:t>
      </w:r>
      <w:r>
        <w:rPr>
          <w:rFonts w:ascii="Arial" w:hAnsi="Arial" w:cs="Arial"/>
        </w:rPr>
        <w:t>ing help</w:t>
      </w:r>
    </w:p>
    <w:p w:rsidR="006B11DB" w:rsidRDefault="006B11DB" w:rsidP="00745FDD">
      <w:pPr>
        <w:pStyle w:val="NoSpacing"/>
        <w:rPr>
          <w:rFonts w:ascii="Arial" w:hAnsi="Arial" w:cs="Arial"/>
        </w:rPr>
      </w:pPr>
    </w:p>
    <w:p w:rsidR="006C484E" w:rsidRDefault="001779A5" w:rsidP="00745FDD">
      <w:pPr>
        <w:pStyle w:val="NoSpacing"/>
        <w:rPr>
          <w:rFonts w:ascii="Arial" w:hAnsi="Arial" w:cs="Arial"/>
          <w:b/>
        </w:rPr>
      </w:pPr>
      <w:r w:rsidRPr="00350EB6">
        <w:rPr>
          <w:rFonts w:ascii="Arial" w:hAnsi="Arial" w:cs="Arial"/>
          <w:u w:val="single"/>
        </w:rPr>
        <w:t>Guideline</w:t>
      </w:r>
      <w:r w:rsidRPr="001779A5">
        <w:rPr>
          <w:rFonts w:ascii="Arial" w:hAnsi="Arial" w:cs="Arial"/>
          <w:b/>
        </w:rPr>
        <w:t>:</w:t>
      </w:r>
      <w:r w:rsidR="00745FDD" w:rsidRPr="001779A5">
        <w:rPr>
          <w:rFonts w:ascii="Arial" w:hAnsi="Arial" w:cs="Arial"/>
          <w:b/>
        </w:rPr>
        <w:t xml:space="preserve">     </w:t>
      </w:r>
    </w:p>
    <w:p w:rsidR="006C484E" w:rsidRDefault="006C484E" w:rsidP="00745FDD">
      <w:pPr>
        <w:pStyle w:val="NoSpacing"/>
        <w:rPr>
          <w:rFonts w:ascii="Arial" w:hAnsi="Arial" w:cs="Arial"/>
          <w:b/>
        </w:rPr>
      </w:pPr>
    </w:p>
    <w:p w:rsidR="006C484E" w:rsidRDefault="00237D8E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745FDD">
        <w:rPr>
          <w:rFonts w:ascii="Arial" w:hAnsi="Arial" w:cs="Arial"/>
        </w:rPr>
        <w:t xml:space="preserve">pply design guideline </w:t>
      </w:r>
      <w:r>
        <w:rPr>
          <w:rFonts w:ascii="Arial" w:hAnsi="Arial" w:cs="Arial"/>
        </w:rPr>
        <w:t>:</w:t>
      </w:r>
      <w:r w:rsidR="00745FDD" w:rsidRPr="00745FDD">
        <w:rPr>
          <w:rFonts w:ascii="Arial" w:hAnsi="Arial" w:cs="Arial"/>
        </w:rPr>
        <w:t xml:space="preserve">   </w:t>
      </w:r>
    </w:p>
    <w:p w:rsidR="00745FDD" w:rsidRPr="00745FDD" w:rsidRDefault="00745FDD" w:rsidP="00745FDD">
      <w:pPr>
        <w:pStyle w:val="NoSpacing"/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 </w:t>
      </w:r>
    </w:p>
    <w:p w:rsidR="00745FDD" w:rsidRPr="00745FDD" w:rsidRDefault="00745FDD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>Main nouns:</w:t>
      </w:r>
      <w:r w:rsidR="00237D8E">
        <w:rPr>
          <w:rFonts w:ascii="Arial" w:hAnsi="Arial" w:cs="Arial"/>
        </w:rPr>
        <w:t xml:space="preserve"> </w:t>
      </w:r>
      <w:r w:rsidR="00CB06B3">
        <w:rPr>
          <w:rFonts w:ascii="Arial" w:hAnsi="Arial" w:cs="Arial"/>
          <w:color w:val="BFBFBF" w:themeColor="background1" w:themeShade="BF"/>
        </w:rPr>
        <w:t>G</w:t>
      </w:r>
      <w:r w:rsidR="00237D8E" w:rsidRPr="000C5A5F">
        <w:rPr>
          <w:rFonts w:ascii="Arial" w:hAnsi="Arial" w:cs="Arial"/>
          <w:color w:val="BFBFBF" w:themeColor="background1" w:themeShade="BF"/>
        </w:rPr>
        <w:t>uitar</w:t>
      </w:r>
    </w:p>
    <w:p w:rsidR="00745FDD" w:rsidRDefault="00B10CE9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745FDD">
        <w:rPr>
          <w:rFonts w:ascii="Arial" w:hAnsi="Arial" w:cs="Arial"/>
        </w:rPr>
        <w:t>uxiliary nouns describe details of the guitar</w:t>
      </w:r>
      <w:r w:rsidR="0003233E">
        <w:rPr>
          <w:rFonts w:ascii="Arial" w:hAnsi="Arial" w:cs="Arial"/>
        </w:rPr>
        <w:t>:</w:t>
      </w:r>
      <w:r w:rsidR="00745FDD" w:rsidRPr="000C5A5F">
        <w:rPr>
          <w:rFonts w:ascii="Arial" w:hAnsi="Arial" w:cs="Arial"/>
          <w:color w:val="BFBFBF" w:themeColor="background1" w:themeShade="BF"/>
        </w:rPr>
        <w:t>serialNumber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price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builder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model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back Wood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top Wood</w:t>
      </w:r>
      <w:r w:rsidR="0003233E">
        <w:rPr>
          <w:rFonts w:ascii="Arial" w:hAnsi="Arial" w:cs="Arial"/>
        </w:rPr>
        <w:t>.</w:t>
      </w:r>
    </w:p>
    <w:p w:rsidR="0003233E" w:rsidRDefault="00745FDD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Verbs describe behaviors of the guitar: </w:t>
      </w:r>
      <w:r w:rsidRPr="000C5A5F">
        <w:rPr>
          <w:rFonts w:ascii="Arial" w:hAnsi="Arial" w:cs="Arial"/>
          <w:color w:val="BFBFBF" w:themeColor="background1" w:themeShade="BF"/>
        </w:rPr>
        <w:t>create Sound</w:t>
      </w:r>
    </w:p>
    <w:p w:rsidR="0003233E" w:rsidRPr="00745FDD" w:rsidRDefault="0003233E" w:rsidP="0003233E">
      <w:pPr>
        <w:pStyle w:val="NoSpacing"/>
        <w:ind w:left="905"/>
        <w:rPr>
          <w:rFonts w:ascii="Arial" w:hAnsi="Arial" w:cs="Arial"/>
        </w:rPr>
      </w:pPr>
    </w:p>
    <w:p w:rsidR="00B10CE9" w:rsidRPr="00745FDD" w:rsidRDefault="00745FDD" w:rsidP="00B10CE9">
      <w:pPr>
        <w:pStyle w:val="NoSpacing"/>
        <w:rPr>
          <w:rFonts w:ascii="Arial" w:hAnsi="Arial" w:cs="Arial"/>
        </w:rPr>
      </w:pPr>
      <w:r w:rsidRPr="00745FDD">
        <w:rPr>
          <w:rFonts w:ascii="Arial" w:hAnsi="Arial" w:cs="Arial"/>
        </w:rPr>
        <w:t>Continue finding other nouns</w:t>
      </w:r>
    </w:p>
    <w:p w:rsidR="00B10CE9" w:rsidRDefault="00745FDD" w:rsidP="00745FDD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B10CE9">
        <w:rPr>
          <w:rFonts w:ascii="Arial" w:hAnsi="Arial" w:cs="Arial"/>
        </w:rPr>
        <w:t xml:space="preserve">Main nouns: </w:t>
      </w:r>
      <w:r w:rsidRPr="000C5A5F">
        <w:rPr>
          <w:rFonts w:ascii="Arial" w:hAnsi="Arial" w:cs="Arial"/>
          <w:color w:val="BFBFBF" w:themeColor="background1" w:themeShade="BF"/>
        </w:rPr>
        <w:t xml:space="preserve">Inventory </w:t>
      </w:r>
    </w:p>
    <w:p w:rsidR="00745FDD" w:rsidRDefault="00B10CE9" w:rsidP="00745FD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B10CE9">
        <w:rPr>
          <w:rFonts w:ascii="Arial" w:hAnsi="Arial" w:cs="Arial"/>
        </w:rPr>
        <w:t>uxiliary nouns describe details of the inventory:</w:t>
      </w:r>
      <w:r>
        <w:rPr>
          <w:rFonts w:ascii="Arial" w:hAnsi="Arial" w:cs="Arial"/>
        </w:rPr>
        <w:t xml:space="preserve"> </w:t>
      </w:r>
      <w:r w:rsidRPr="000C5A5F">
        <w:rPr>
          <w:rFonts w:ascii="Arial" w:hAnsi="Arial" w:cs="Arial"/>
          <w:color w:val="BFBFBF" w:themeColor="background1" w:themeShade="BF"/>
        </w:rPr>
        <w:t>the list(array) of guitars</w:t>
      </w:r>
    </w:p>
    <w:p w:rsidR="00745FDD" w:rsidRPr="00745FDD" w:rsidRDefault="00745FDD" w:rsidP="00B10CE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Verbs describe behaviors of the inventory: </w:t>
      </w:r>
      <w:r w:rsidRPr="000C5A5F">
        <w:rPr>
          <w:rFonts w:ascii="Arial" w:hAnsi="Arial" w:cs="Arial"/>
          <w:color w:val="BFBFBF" w:themeColor="background1" w:themeShade="BF"/>
        </w:rPr>
        <w:t>add a new guitar, search the guitar by serialNumber</w:t>
      </w:r>
      <w:r w:rsidR="00B10CE9">
        <w:rPr>
          <w:rFonts w:ascii="Arial" w:hAnsi="Arial" w:cs="Arial"/>
        </w:rPr>
        <w:t>.</w:t>
      </w:r>
    </w:p>
    <w:p w:rsidR="00745FDD" w:rsidRDefault="008E5F37" w:rsidP="008E5F3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 </w:t>
      </w:r>
      <w:r w:rsidR="00745FDD" w:rsidRPr="00745FDD">
        <w:rPr>
          <w:rFonts w:ascii="Arial" w:hAnsi="Arial" w:cs="Arial"/>
        </w:rPr>
        <w:t xml:space="preserve">Using UML to draw </w:t>
      </w:r>
      <w:r w:rsidR="00971B02">
        <w:rPr>
          <w:rFonts w:ascii="Arial" w:hAnsi="Arial" w:cs="Arial"/>
        </w:rPr>
        <w:t xml:space="preserve">a </w:t>
      </w:r>
      <w:r w:rsidR="00745FDD" w:rsidRPr="00745FDD">
        <w:rPr>
          <w:rFonts w:ascii="Arial" w:hAnsi="Arial" w:cs="Arial"/>
        </w:rPr>
        <w:t>class diagram</w:t>
      </w:r>
    </w:p>
    <w:p w:rsidR="00971B02" w:rsidRDefault="008E5F37" w:rsidP="008E5F3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</w:p>
    <w:p w:rsidR="00971B02" w:rsidRPr="00CB06B3" w:rsidRDefault="00CB06B3" w:rsidP="008E5F37">
      <w:pPr>
        <w:pStyle w:val="NoSpacing"/>
        <w:rPr>
          <w:rFonts w:ascii="Arial" w:hAnsi="Arial" w:cs="Arial"/>
          <w:b/>
        </w:rPr>
      </w:pPr>
      <w:r w:rsidRPr="00CB06B3">
        <w:rPr>
          <w:rFonts w:ascii="Arial" w:hAnsi="Arial" w:cs="Arial"/>
          <w:b/>
        </w:rPr>
        <w:t xml:space="preserve"> Part</w:t>
      </w:r>
      <w:r w:rsidR="00FB7C19">
        <w:rPr>
          <w:rFonts w:ascii="Arial" w:hAnsi="Arial" w:cs="Arial"/>
          <w:b/>
        </w:rPr>
        <w:t xml:space="preserve"> 3</w:t>
      </w:r>
      <w:r w:rsidRPr="00CB06B3">
        <w:rPr>
          <w:rFonts w:ascii="Arial" w:hAnsi="Arial" w:cs="Arial"/>
          <w:b/>
        </w:rPr>
        <w:t xml:space="preserve">: </w:t>
      </w:r>
      <w:r w:rsidR="00016820">
        <w:rPr>
          <w:rFonts w:ascii="Arial" w:hAnsi="Arial" w:cs="Arial"/>
          <w:b/>
        </w:rPr>
        <w:t xml:space="preserve">only </w:t>
      </w:r>
      <w:r w:rsidRPr="00CB06B3">
        <w:rPr>
          <w:rFonts w:ascii="Arial" w:hAnsi="Arial" w:cs="Arial"/>
          <w:b/>
        </w:rPr>
        <w:t>implement the Guitar class</w:t>
      </w:r>
      <w:r>
        <w:rPr>
          <w:rFonts w:ascii="Arial" w:hAnsi="Arial" w:cs="Arial"/>
          <w:b/>
        </w:rPr>
        <w:t xml:space="preserve"> [</w:t>
      </w:r>
      <w:r w:rsidR="002525A4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points]</w:t>
      </w:r>
      <w:r w:rsidRPr="00CB06B3">
        <w:rPr>
          <w:rFonts w:ascii="Arial" w:hAnsi="Arial" w:cs="Arial"/>
          <w:b/>
        </w:rPr>
        <w:t>.</w:t>
      </w:r>
    </w:p>
    <w:p w:rsidR="00CB06B3" w:rsidRPr="00745FDD" w:rsidRDefault="00CB06B3" w:rsidP="008E5F37">
      <w:pPr>
        <w:pStyle w:val="NoSpacing"/>
        <w:rPr>
          <w:rFonts w:ascii="Arial" w:hAnsi="Arial" w:cs="Arial"/>
        </w:rPr>
      </w:pPr>
    </w:p>
    <w:p w:rsidR="007A7EED" w:rsidRPr="00350EB6" w:rsidRDefault="007A7EED" w:rsidP="00745FDD">
      <w:pPr>
        <w:pStyle w:val="NoSpacing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350EB6">
        <w:rPr>
          <w:rFonts w:ascii="Arial" w:eastAsia="Times New Roman" w:hAnsi="Arial" w:cs="Arial"/>
          <w:color w:val="24292E"/>
          <w:sz w:val="24"/>
          <w:szCs w:val="24"/>
          <w:u w:val="single"/>
        </w:rPr>
        <w:t>Step by step workshop instructions:</w:t>
      </w:r>
    </w:p>
    <w:p w:rsidR="007A7EED" w:rsidRDefault="007A7EED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Creat</w:t>
      </w:r>
      <w:r w:rsidR="00350EB6">
        <w:rPr>
          <w:rFonts w:ascii="Arial" w:hAnsi="Arial" w:cs="Arial"/>
          <w:lang w:val="vi-VN"/>
        </w:rPr>
        <w:t>e a new project named “</w:t>
      </w:r>
      <w:r w:rsidR="00350EB6" w:rsidRPr="00823FF9">
        <w:rPr>
          <w:rFonts w:ascii="Arial" w:hAnsi="Arial" w:cs="Arial"/>
          <w:b/>
          <w:lang w:val="vi-VN"/>
        </w:rPr>
        <w:t>workshop</w:t>
      </w:r>
      <w:r w:rsidR="00350EB6" w:rsidRPr="00823FF9">
        <w:rPr>
          <w:rFonts w:ascii="Arial" w:hAnsi="Arial" w:cs="Arial"/>
          <w:b/>
        </w:rPr>
        <w:t>3</w:t>
      </w:r>
      <w:r>
        <w:rPr>
          <w:rFonts w:ascii="Arial" w:hAnsi="Arial" w:cs="Arial"/>
          <w:lang w:val="vi-VN"/>
        </w:rPr>
        <w:t>”</w:t>
      </w:r>
    </w:p>
    <w:p w:rsidR="007A7EED" w:rsidRPr="00016820" w:rsidRDefault="007A7EED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In the project, create a new file named “</w:t>
      </w:r>
      <w:r w:rsidR="00350EB6" w:rsidRPr="00060A6E">
        <w:rPr>
          <w:rFonts w:ascii="Arial" w:hAnsi="Arial" w:cs="Arial"/>
          <w:b/>
        </w:rPr>
        <w:t>Guitar</w:t>
      </w:r>
      <w:r w:rsidRPr="00060A6E">
        <w:rPr>
          <w:rFonts w:ascii="Arial" w:hAnsi="Arial" w:cs="Arial"/>
          <w:b/>
          <w:lang w:val="vi-VN"/>
        </w:rPr>
        <w:t>.java”</w:t>
      </w:r>
    </w:p>
    <w:p w:rsidR="00016820" w:rsidRPr="00B05355" w:rsidRDefault="00016820" w:rsidP="00060A6E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</w:rPr>
        <w:t xml:space="preserve">Declare fields with access modifier as private: </w:t>
      </w:r>
      <w:r w:rsidR="00B05355" w:rsidRPr="00B05355">
        <w:rPr>
          <w:rFonts w:ascii="Arial" w:hAnsi="Arial" w:cs="Arial"/>
          <w:color w:val="000000" w:themeColor="text1"/>
        </w:rPr>
        <w:t xml:space="preserve">String </w:t>
      </w:r>
      <w:r w:rsidRPr="00B05355">
        <w:rPr>
          <w:rFonts w:ascii="Arial" w:hAnsi="Arial" w:cs="Arial"/>
          <w:color w:val="000000" w:themeColor="text1"/>
        </w:rPr>
        <w:t xml:space="preserve">serialNumber, </w:t>
      </w:r>
      <w:r w:rsidR="00B05355">
        <w:rPr>
          <w:rFonts w:ascii="Arial" w:hAnsi="Arial" w:cs="Arial"/>
          <w:color w:val="000000" w:themeColor="text1"/>
        </w:rPr>
        <w:t xml:space="preserve">int </w:t>
      </w:r>
      <w:r w:rsidRPr="00B05355">
        <w:rPr>
          <w:rFonts w:ascii="Arial" w:hAnsi="Arial" w:cs="Arial"/>
          <w:color w:val="000000" w:themeColor="text1"/>
        </w:rPr>
        <w:t xml:space="preserve">price, </w:t>
      </w:r>
      <w:r w:rsidR="00B05355">
        <w:rPr>
          <w:rFonts w:ascii="Arial" w:hAnsi="Arial" w:cs="Arial"/>
        </w:rPr>
        <w:t xml:space="preserve">String  </w:t>
      </w:r>
      <w:r w:rsidRPr="00B05355">
        <w:rPr>
          <w:rFonts w:ascii="Arial" w:hAnsi="Arial" w:cs="Arial"/>
          <w:color w:val="000000" w:themeColor="text1"/>
        </w:rPr>
        <w:t xml:space="preserve">builder, </w:t>
      </w:r>
      <w:r w:rsidR="00B05355">
        <w:rPr>
          <w:rFonts w:ascii="Arial" w:hAnsi="Arial" w:cs="Arial"/>
        </w:rPr>
        <w:t xml:space="preserve">String  </w:t>
      </w:r>
      <w:r w:rsidRPr="00B05355">
        <w:rPr>
          <w:rFonts w:ascii="Arial" w:hAnsi="Arial" w:cs="Arial"/>
          <w:color w:val="000000" w:themeColor="text1"/>
        </w:rPr>
        <w:t>model,</w:t>
      </w:r>
      <w:r w:rsidR="00B05355">
        <w:rPr>
          <w:rFonts w:ascii="Arial" w:hAnsi="Arial" w:cs="Arial"/>
          <w:color w:val="000000" w:themeColor="text1"/>
        </w:rPr>
        <w:t xml:space="preserve"> </w:t>
      </w:r>
      <w:r w:rsidR="00B05355">
        <w:rPr>
          <w:rFonts w:ascii="Arial" w:hAnsi="Arial" w:cs="Arial"/>
        </w:rPr>
        <w:t>String</w:t>
      </w:r>
      <w:r w:rsidRPr="00B05355">
        <w:rPr>
          <w:rFonts w:ascii="Arial" w:hAnsi="Arial" w:cs="Arial"/>
          <w:color w:val="000000" w:themeColor="text1"/>
        </w:rPr>
        <w:t xml:space="preserve"> </w:t>
      </w:r>
      <w:r w:rsidR="00B05355">
        <w:rPr>
          <w:rFonts w:ascii="Arial" w:hAnsi="Arial" w:cs="Arial"/>
          <w:color w:val="000000" w:themeColor="text1"/>
        </w:rPr>
        <w:t>back</w:t>
      </w:r>
      <w:r w:rsidRPr="00B05355">
        <w:rPr>
          <w:rFonts w:ascii="Arial" w:hAnsi="Arial" w:cs="Arial"/>
          <w:color w:val="000000" w:themeColor="text1"/>
        </w:rPr>
        <w:t xml:space="preserve">Wood, </w:t>
      </w:r>
      <w:r w:rsidR="00B05355">
        <w:rPr>
          <w:rFonts w:ascii="Arial" w:hAnsi="Arial" w:cs="Arial"/>
        </w:rPr>
        <w:t xml:space="preserve">String  </w:t>
      </w:r>
      <w:r w:rsidR="00B05355">
        <w:rPr>
          <w:rFonts w:ascii="Arial" w:hAnsi="Arial" w:cs="Arial"/>
          <w:color w:val="000000" w:themeColor="text1"/>
        </w:rPr>
        <w:t>top</w:t>
      </w:r>
      <w:r w:rsidRPr="00B05355">
        <w:rPr>
          <w:rFonts w:ascii="Arial" w:hAnsi="Arial" w:cs="Arial"/>
          <w:color w:val="000000" w:themeColor="text1"/>
        </w:rPr>
        <w:t>Wood</w:t>
      </w:r>
    </w:p>
    <w:p w:rsidR="00016820" w:rsidRPr="00016820" w:rsidRDefault="00016820" w:rsidP="00060A6E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016820">
        <w:rPr>
          <w:rFonts w:ascii="Arial" w:hAnsi="Arial" w:cs="Arial"/>
          <w:color w:val="000000" w:themeColor="text1"/>
        </w:rPr>
        <w:t>Declare and implement methods with access modifier as public:</w:t>
      </w:r>
    </w:p>
    <w:p w:rsidR="00016820" w:rsidRPr="00060A6E" w:rsidRDefault="00016820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016820">
        <w:rPr>
          <w:rFonts w:ascii="Arial" w:hAnsi="Arial" w:cs="Arial"/>
          <w:color w:val="000000" w:themeColor="text1"/>
        </w:rPr>
        <w:t>public Guitar() {…} : to assign all fields to empty values</w:t>
      </w:r>
    </w:p>
    <w:p w:rsidR="00060A6E" w:rsidRPr="00016820" w:rsidRDefault="00060A6E" w:rsidP="00060A6E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color w:val="000000" w:themeColor="text1"/>
          <w:lang w:val="vi-VN"/>
        </w:rPr>
      </w:pPr>
    </w:p>
    <w:p w:rsidR="00016820" w:rsidRPr="00060A6E" w:rsidRDefault="00016820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B05355">
        <w:rPr>
          <w:rFonts w:ascii="Arial" w:hAnsi="Arial" w:cs="Arial"/>
          <w:color w:val="000000" w:themeColor="text1"/>
        </w:rPr>
        <w:t>public Guitar(</w:t>
      </w:r>
      <w:r w:rsidRPr="00B05355">
        <w:rPr>
          <w:rFonts w:ascii="Arial" w:hAnsi="Arial" w:cs="Arial"/>
        </w:rPr>
        <w:t xml:space="preserve"> </w:t>
      </w:r>
      <w:r w:rsidRPr="00B05355">
        <w:rPr>
          <w:rFonts w:ascii="Arial" w:hAnsi="Arial" w:cs="Arial"/>
          <w:color w:val="000000" w:themeColor="text1"/>
        </w:rPr>
        <w:t xml:space="preserve">String serialNumber, </w:t>
      </w:r>
      <w:r w:rsidRPr="00B05355">
        <w:rPr>
          <w:rFonts w:ascii="Arial" w:hAnsi="Arial" w:cs="Arial"/>
          <w:color w:val="000000" w:themeColor="text1" w:themeShade="BF"/>
        </w:rPr>
        <w:t xml:space="preserve">int </w:t>
      </w:r>
      <w:r w:rsidRPr="00B05355">
        <w:rPr>
          <w:rFonts w:ascii="Arial" w:hAnsi="Arial" w:cs="Arial"/>
          <w:color w:val="000000" w:themeColor="text1"/>
        </w:rPr>
        <w:t>price, String builder, String model, String backWood,</w:t>
      </w:r>
      <w:r w:rsidR="00B05355" w:rsidRPr="00B05355">
        <w:rPr>
          <w:rFonts w:ascii="Arial" w:hAnsi="Arial" w:cs="Arial"/>
          <w:color w:val="000000" w:themeColor="text1"/>
        </w:rPr>
        <w:t xml:space="preserve"> String</w:t>
      </w:r>
      <w:r w:rsidRPr="00B05355">
        <w:rPr>
          <w:rFonts w:ascii="Arial" w:hAnsi="Arial" w:cs="Arial"/>
          <w:color w:val="000000" w:themeColor="text1"/>
        </w:rPr>
        <w:t xml:space="preserve"> topWood)</w:t>
      </w:r>
      <w:r w:rsidR="00472F4B">
        <w:rPr>
          <w:rFonts w:ascii="Arial" w:hAnsi="Arial" w:cs="Arial"/>
          <w:color w:val="000000" w:themeColor="text1"/>
        </w:rPr>
        <w:t xml:space="preserve"> {…}</w:t>
      </w:r>
      <w:r w:rsidR="00B05355">
        <w:rPr>
          <w:rFonts w:ascii="Arial" w:hAnsi="Arial" w:cs="Arial"/>
          <w:color w:val="000000" w:themeColor="text1"/>
        </w:rPr>
        <w:t>: to assign all fields by input parameters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B05355" w:rsidRPr="00060A6E" w:rsidRDefault="00B05355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>public String getSerialNumber()</w:t>
      </w:r>
      <w:r w:rsidR="00472F4B">
        <w:rPr>
          <w:rFonts w:ascii="Arial" w:hAnsi="Arial" w:cs="Arial"/>
          <w:color w:val="000000" w:themeColor="text1"/>
        </w:rPr>
        <w:t xml:space="preserve">{…}: return the value of the field </w:t>
      </w:r>
      <w:r w:rsidR="00472F4B" w:rsidRPr="00B05355">
        <w:rPr>
          <w:rFonts w:ascii="Arial" w:hAnsi="Arial" w:cs="Arial"/>
          <w:color w:val="000000" w:themeColor="text1"/>
        </w:rPr>
        <w:t>serialNumber</w:t>
      </w:r>
      <w:r w:rsidR="00472F4B">
        <w:rPr>
          <w:rFonts w:ascii="Arial" w:hAnsi="Arial" w:cs="Arial"/>
          <w:color w:val="000000" w:themeColor="text1"/>
        </w:rPr>
        <w:t>.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472F4B" w:rsidRPr="00060A6E" w:rsidRDefault="00472F4B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 xml:space="preserve">public void setSerialNumber(String </w:t>
      </w:r>
      <w:r w:rsidRPr="00B05355">
        <w:rPr>
          <w:rFonts w:ascii="Arial" w:hAnsi="Arial" w:cs="Arial"/>
          <w:color w:val="000000" w:themeColor="text1"/>
        </w:rPr>
        <w:t>serialNumber</w:t>
      </w:r>
      <w:r>
        <w:rPr>
          <w:rFonts w:ascii="Arial" w:hAnsi="Arial" w:cs="Arial"/>
          <w:color w:val="000000" w:themeColor="text1"/>
        </w:rPr>
        <w:t xml:space="preserve">){…}: if the input parameter is not empty then assign it to the field </w:t>
      </w:r>
      <w:r w:rsidRPr="00B05355">
        <w:rPr>
          <w:rFonts w:ascii="Arial" w:hAnsi="Arial" w:cs="Arial"/>
          <w:color w:val="000000" w:themeColor="text1"/>
        </w:rPr>
        <w:t>serialNumber</w:t>
      </w:r>
      <w:r>
        <w:rPr>
          <w:rFonts w:ascii="Arial" w:hAnsi="Arial" w:cs="Arial"/>
          <w:color w:val="000000" w:themeColor="text1"/>
        </w:rPr>
        <w:t>.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472F4B" w:rsidRPr="00060A6E" w:rsidRDefault="002525A4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>Implement getter/setter of</w:t>
      </w:r>
      <w:r w:rsidR="00472F4B">
        <w:rPr>
          <w:rFonts w:ascii="Arial" w:hAnsi="Arial" w:cs="Arial"/>
          <w:color w:val="000000" w:themeColor="text1"/>
        </w:rPr>
        <w:t xml:space="preserve"> all other fields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472F4B" w:rsidRPr="00060A6E" w:rsidRDefault="00472F4B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 xml:space="preserve">public void </w:t>
      </w:r>
      <w:r w:rsidR="00FA7807">
        <w:rPr>
          <w:rFonts w:ascii="Arial" w:hAnsi="Arial" w:cs="Arial"/>
          <w:color w:val="000000" w:themeColor="text1"/>
        </w:rPr>
        <w:t xml:space="preserve">createSound(){…}: in the method, invoke all getters and use System.out to print out values after getting. 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060A6E" w:rsidRPr="00B05355" w:rsidRDefault="00060A6E" w:rsidP="00060A6E">
      <w:pPr>
        <w:pStyle w:val="ListParagraph"/>
        <w:shd w:val="clear" w:color="auto" w:fill="FFFFFF"/>
        <w:spacing w:before="60" w:after="100" w:afterAutospacing="1" w:line="240" w:lineRule="auto"/>
        <w:ind w:left="2160"/>
        <w:rPr>
          <w:rFonts w:ascii="Arial" w:hAnsi="Arial" w:cs="Arial"/>
          <w:color w:val="000000" w:themeColor="text1"/>
          <w:lang w:val="vi-VN"/>
        </w:rPr>
      </w:pPr>
    </w:p>
    <w:p w:rsidR="007A7EED" w:rsidRPr="00B73A91" w:rsidRDefault="00060A6E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>In the project, create a new file named “</w:t>
      </w:r>
      <w:r w:rsidRPr="00B73A91">
        <w:rPr>
          <w:rFonts w:ascii="Arial" w:hAnsi="Arial" w:cs="Arial"/>
          <w:b/>
        </w:rPr>
        <w:t>Tester</w:t>
      </w:r>
      <w:r w:rsidRPr="00B73A91">
        <w:rPr>
          <w:rFonts w:ascii="Arial" w:hAnsi="Arial" w:cs="Arial"/>
          <w:b/>
          <w:lang w:val="vi-VN"/>
        </w:rPr>
        <w:t>.java</w:t>
      </w:r>
      <w:r w:rsidR="00B73A91">
        <w:rPr>
          <w:rFonts w:ascii="Arial" w:hAnsi="Arial" w:cs="Arial"/>
          <w:b/>
        </w:rPr>
        <w:t xml:space="preserve">. </w:t>
      </w:r>
      <w:r w:rsidR="00B73A91" w:rsidRPr="00B73A91">
        <w:rPr>
          <w:rFonts w:ascii="Arial" w:hAnsi="Arial" w:cs="Arial"/>
        </w:rPr>
        <w:t>Create</w:t>
      </w:r>
      <w:r w:rsidR="00B73A91">
        <w:rPr>
          <w:rFonts w:ascii="Arial" w:hAnsi="Arial" w:cs="Arial"/>
          <w:b/>
        </w:rPr>
        <w:t xml:space="preserve"> </w:t>
      </w:r>
      <w:r w:rsidR="007A7EED" w:rsidRPr="00B73A91">
        <w:rPr>
          <w:rFonts w:ascii="Arial" w:hAnsi="Arial" w:cs="Arial"/>
          <w:lang w:val="vi-VN"/>
        </w:rPr>
        <w:t>the method main</w:t>
      </w:r>
      <w:r w:rsidR="00B73A91">
        <w:rPr>
          <w:rFonts w:ascii="Arial" w:hAnsi="Arial" w:cs="Arial"/>
        </w:rPr>
        <w:t xml:space="preserve"> in here</w:t>
      </w:r>
      <w:r w:rsidR="007A7EED" w:rsidRPr="00B73A91">
        <w:rPr>
          <w:rFonts w:ascii="Arial" w:hAnsi="Arial" w:cs="Arial"/>
          <w:lang w:val="vi-VN"/>
        </w:rPr>
        <w:t>, you type:</w:t>
      </w:r>
    </w:p>
    <w:p w:rsidR="007A7EED" w:rsidRDefault="007A7EED" w:rsidP="007A7EE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>public class Tester {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public static void main(String[] args) {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Guitar obj1=new Guitar(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Guitar obj2=new Guitar("G123",2000,"Sony","Model123","hardWood","softWood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State of obj1: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1.createSound(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State of obj2: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2.createSound(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</w:t>
      </w:r>
      <w:r w:rsidR="00FE72F9">
        <w:rPr>
          <w:rFonts w:ascii="Arial" w:hAnsi="Arial" w:cs="Arial"/>
          <w:lang w:val="vi-VN"/>
        </w:rPr>
        <w:t xml:space="preserve">ystem.out.println("set price = </w:t>
      </w:r>
      <w:r w:rsidR="00FE72F9">
        <w:rPr>
          <w:rFonts w:ascii="Arial" w:hAnsi="Arial" w:cs="Arial"/>
        </w:rPr>
        <w:t>3</w:t>
      </w:r>
      <w:r w:rsidRPr="00B73A91">
        <w:rPr>
          <w:rFonts w:ascii="Arial" w:hAnsi="Arial" w:cs="Arial"/>
          <w:lang w:val="vi-VN"/>
        </w:rPr>
        <w:t>000 of obj1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1.setPrice(3000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get price of obj1:" + obj1.getPrice() );         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}</w:t>
      </w:r>
    </w:p>
    <w:p w:rsidR="007A7EED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B73A91">
        <w:rPr>
          <w:rFonts w:ascii="Arial" w:hAnsi="Arial" w:cs="Arial"/>
          <w:lang w:val="vi-VN"/>
        </w:rPr>
        <w:t>}</w:t>
      </w:r>
      <w:r w:rsidR="007A7EED">
        <w:rPr>
          <w:rFonts w:ascii="Arial" w:hAnsi="Arial" w:cs="Arial"/>
          <w:lang w:val="vi-VN"/>
        </w:rPr>
        <w:t xml:space="preserve"> </w:t>
      </w:r>
    </w:p>
    <w:p w:rsidR="00B73A91" w:rsidRDefault="00FE72F9" w:rsidP="00FE72F9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>The output is:</w:t>
      </w:r>
    </w:p>
    <w:p w:rsidR="00FE72F9" w:rsidRPr="00FE72F9" w:rsidRDefault="00F53098" w:rsidP="00FE72F9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>
            <wp:extent cx="3804285" cy="3652520"/>
            <wp:effectExtent l="0" t="0" r="571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285" cy="365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72F9" w:rsidRDefault="00FE72F9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</w:t>
      </w:r>
      <w:r w:rsidR="00136427">
        <w:rPr>
          <w:rFonts w:ascii="Arial" w:eastAsia="Times New Roman" w:hAnsi="Arial" w:cs="Arial"/>
          <w:b/>
          <w:color w:val="24292E"/>
          <w:sz w:val="24"/>
          <w:szCs w:val="24"/>
        </w:rPr>
        <w:t>4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[</w:t>
      </w:r>
      <w:r w:rsidR="002525A4">
        <w:rPr>
          <w:rFonts w:ascii="Arial" w:eastAsia="Times New Roman" w:hAnsi="Arial" w:cs="Arial"/>
          <w:b/>
          <w:color w:val="24292E"/>
          <w:sz w:val="24"/>
          <w:szCs w:val="24"/>
        </w:rPr>
        <w:t>1</w:t>
      </w:r>
      <w:r w:rsidR="00EA7983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dynamic heap</w:t>
      </w:r>
      <w:r w:rsidR="00163DB9">
        <w:rPr>
          <w:rFonts w:ascii="Arial" w:hAnsi="Arial" w:cs="Arial"/>
        </w:rPr>
        <w:t>?</w:t>
      </w:r>
    </w:p>
    <w:p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</w:t>
      </w:r>
      <w:r w:rsidR="00163DB9">
        <w:rPr>
          <w:rFonts w:ascii="Arial" w:hAnsi="Arial" w:cs="Arial"/>
        </w:rPr>
        <w:t>are objects in the program?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state of obj1, obj2?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Do you access all fields of obj1 in the class Tester.java</w:t>
      </w:r>
      <w:r w:rsidR="0082764F">
        <w:rPr>
          <w:rFonts w:ascii="Arial" w:hAnsi="Arial" w:cs="Arial"/>
        </w:rPr>
        <w:t>? Why?</w:t>
      </w:r>
      <w:r>
        <w:rPr>
          <w:rFonts w:ascii="Arial" w:hAnsi="Arial" w:cs="Arial"/>
        </w:rPr>
        <w:t xml:space="preserve"> </w:t>
      </w:r>
    </w:p>
    <w:p w:rsidR="0082764F" w:rsidRPr="0082764F" w:rsidRDefault="00181AFB" w:rsidP="00181AFB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2764F">
        <w:rPr>
          <w:rFonts w:ascii="Arial" w:hAnsi="Arial" w:cs="Arial"/>
        </w:rPr>
        <w:t xml:space="preserve">What is the current object when the program runs to </w:t>
      </w:r>
      <w:bookmarkStart w:id="0" w:name="_GoBack"/>
      <w:bookmarkEnd w:id="0"/>
      <w:r w:rsidR="00D05CE0">
        <w:rPr>
          <w:rFonts w:ascii="Arial" w:hAnsi="Arial" w:cs="Arial"/>
        </w:rPr>
        <w:t xml:space="preserve">the </w:t>
      </w:r>
      <w:r w:rsidR="0082764F">
        <w:rPr>
          <w:rFonts w:ascii="Arial" w:hAnsi="Arial" w:cs="Arial"/>
        </w:rPr>
        <w:t>line  “</w:t>
      </w:r>
      <w:r w:rsidR="0082764F" w:rsidRPr="00B73A91">
        <w:rPr>
          <w:rFonts w:ascii="Arial" w:hAnsi="Arial" w:cs="Arial"/>
          <w:lang w:val="vi-VN"/>
        </w:rPr>
        <w:t>obj2.createSound();</w:t>
      </w:r>
      <w:r w:rsidR="0082764F">
        <w:rPr>
          <w:rFonts w:ascii="Arial" w:hAnsi="Arial" w:cs="Arial"/>
        </w:rPr>
        <w:t>”?</w:t>
      </w:r>
    </w:p>
    <w:p w:rsidR="0082764F" w:rsidRPr="00DA1302" w:rsidRDefault="00181AFB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In the </w:t>
      </w:r>
      <w:r w:rsidR="008C5E92">
        <w:rPr>
          <w:rFonts w:ascii="Arial" w:hAnsi="Arial" w:cs="Arial"/>
        </w:rPr>
        <w:t>method main</w:t>
      </w:r>
      <w:r>
        <w:rPr>
          <w:rFonts w:ascii="Arial" w:hAnsi="Arial" w:cs="Arial"/>
        </w:rPr>
        <w:t xml:space="preserve">, can you use the keyword “this” to access all fields of obj2? </w:t>
      </w:r>
      <w:r w:rsidR="00501809">
        <w:rPr>
          <w:rFonts w:ascii="Arial" w:hAnsi="Arial" w:cs="Arial"/>
        </w:rPr>
        <w:t>Why?</w:t>
      </w:r>
    </w:p>
    <w:sectPr w:rsidR="0082764F" w:rsidRPr="00DA1302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773B" w:rsidRDefault="0011773B" w:rsidP="007A7EED">
      <w:pPr>
        <w:spacing w:after="0" w:line="240" w:lineRule="auto"/>
      </w:pPr>
      <w:r>
        <w:separator/>
      </w:r>
    </w:p>
  </w:endnote>
  <w:endnote w:type="continuationSeparator" w:id="0">
    <w:p w:rsidR="0011773B" w:rsidRDefault="0011773B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07AD" w:rsidRDefault="004D07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0F5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4D07AD" w:rsidRDefault="004D07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773B" w:rsidRDefault="0011773B" w:rsidP="007A7EED">
      <w:pPr>
        <w:spacing w:after="0" w:line="240" w:lineRule="auto"/>
      </w:pPr>
      <w:r>
        <w:separator/>
      </w:r>
    </w:p>
  </w:footnote>
  <w:footnote w:type="continuationSeparator" w:id="0">
    <w:p w:rsidR="0011773B" w:rsidRDefault="0011773B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3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rgUAHB+foiwAAAA="/>
  </w:docVars>
  <w:rsids>
    <w:rsidRoot w:val="0093300A"/>
    <w:rsid w:val="00001818"/>
    <w:rsid w:val="00016820"/>
    <w:rsid w:val="00025DB1"/>
    <w:rsid w:val="0003233E"/>
    <w:rsid w:val="00060A6E"/>
    <w:rsid w:val="00061B24"/>
    <w:rsid w:val="000729B0"/>
    <w:rsid w:val="000C5A5F"/>
    <w:rsid w:val="0011773B"/>
    <w:rsid w:val="001327D6"/>
    <w:rsid w:val="00136427"/>
    <w:rsid w:val="00143AD4"/>
    <w:rsid w:val="00163DB9"/>
    <w:rsid w:val="001779A5"/>
    <w:rsid w:val="00181AFB"/>
    <w:rsid w:val="001B3AB2"/>
    <w:rsid w:val="001D56FF"/>
    <w:rsid w:val="001F3BB9"/>
    <w:rsid w:val="00237D8E"/>
    <w:rsid w:val="002525A4"/>
    <w:rsid w:val="00260B9F"/>
    <w:rsid w:val="00271E3F"/>
    <w:rsid w:val="002C67EF"/>
    <w:rsid w:val="00320F6C"/>
    <w:rsid w:val="00335627"/>
    <w:rsid w:val="00350EB6"/>
    <w:rsid w:val="0042176D"/>
    <w:rsid w:val="00432209"/>
    <w:rsid w:val="00452616"/>
    <w:rsid w:val="00461E6A"/>
    <w:rsid w:val="00472F4B"/>
    <w:rsid w:val="004B3B12"/>
    <w:rsid w:val="004D07AD"/>
    <w:rsid w:val="00501809"/>
    <w:rsid w:val="005824CF"/>
    <w:rsid w:val="005B242E"/>
    <w:rsid w:val="006B11DB"/>
    <w:rsid w:val="006C484E"/>
    <w:rsid w:val="00745FDD"/>
    <w:rsid w:val="007607D7"/>
    <w:rsid w:val="00790F52"/>
    <w:rsid w:val="007A7EED"/>
    <w:rsid w:val="007D2045"/>
    <w:rsid w:val="00823FF9"/>
    <w:rsid w:val="0082764F"/>
    <w:rsid w:val="008A6FBB"/>
    <w:rsid w:val="008B16F6"/>
    <w:rsid w:val="008C5E92"/>
    <w:rsid w:val="008D403B"/>
    <w:rsid w:val="008E5F37"/>
    <w:rsid w:val="00904366"/>
    <w:rsid w:val="00910EA6"/>
    <w:rsid w:val="00930393"/>
    <w:rsid w:val="0093300A"/>
    <w:rsid w:val="00935FEB"/>
    <w:rsid w:val="009514A1"/>
    <w:rsid w:val="00971B02"/>
    <w:rsid w:val="009B207B"/>
    <w:rsid w:val="00A0442E"/>
    <w:rsid w:val="00A70CD5"/>
    <w:rsid w:val="00A814C5"/>
    <w:rsid w:val="00A90B06"/>
    <w:rsid w:val="00B05355"/>
    <w:rsid w:val="00B10CE9"/>
    <w:rsid w:val="00B14B5B"/>
    <w:rsid w:val="00B24169"/>
    <w:rsid w:val="00B65EEC"/>
    <w:rsid w:val="00B73A91"/>
    <w:rsid w:val="00B8255F"/>
    <w:rsid w:val="00B83732"/>
    <w:rsid w:val="00BE6CDD"/>
    <w:rsid w:val="00CB06B3"/>
    <w:rsid w:val="00CB47A0"/>
    <w:rsid w:val="00D05CE0"/>
    <w:rsid w:val="00D0771A"/>
    <w:rsid w:val="00D3006B"/>
    <w:rsid w:val="00DA1302"/>
    <w:rsid w:val="00DA4AEF"/>
    <w:rsid w:val="00DB4BF7"/>
    <w:rsid w:val="00DD5FBA"/>
    <w:rsid w:val="00E100DA"/>
    <w:rsid w:val="00E14EA5"/>
    <w:rsid w:val="00E3470D"/>
    <w:rsid w:val="00E362F3"/>
    <w:rsid w:val="00E5607E"/>
    <w:rsid w:val="00E8597F"/>
    <w:rsid w:val="00EA7983"/>
    <w:rsid w:val="00F306CC"/>
    <w:rsid w:val="00F53098"/>
    <w:rsid w:val="00F931F1"/>
    <w:rsid w:val="00FA265F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index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808</Words>
  <Characters>460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5</cp:revision>
  <cp:lastPrinted>2021-03-13T06:28:00Z</cp:lastPrinted>
  <dcterms:created xsi:type="dcterms:W3CDTF">2021-03-07T10:08:00Z</dcterms:created>
  <dcterms:modified xsi:type="dcterms:W3CDTF">2021-03-13T09:48:00Z</dcterms:modified>
</cp:coreProperties>
</file>